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ceptibility of gender-based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o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poeta 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b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r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04:24:48Z</dcterms:created>
  <dcterms:modified xsi:type="dcterms:W3CDTF">2023-06-14T04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